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8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0"/>
        <w:gridCol w:w="3330"/>
        <w:gridCol w:w="4770"/>
      </w:tblGrid>
      <w:tr w:rsidR="00D5432C" w:rsidRPr="00D5432C" w14:paraId="0C25E9A9" w14:textId="77777777" w:rsidTr="00F85AFB">
        <w:tc>
          <w:tcPr>
            <w:tcW w:w="4410" w:type="dxa"/>
            <w:gridSpan w:val="2"/>
            <w:hideMark/>
          </w:tcPr>
          <w:p w14:paraId="75837872" w14:textId="3BA5AC5F" w:rsidR="00AE1FFA" w:rsidRPr="00D5432C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ที่ สพจ</w:t>
            </w:r>
            <w:r w:rsidRPr="00D5432C">
              <w:rPr>
                <w:rFonts w:ascii="TH Sarabun New" w:hAnsi="TH Sarabun New" w:cs="TH Sarabun New"/>
                <w:sz w:val="28"/>
              </w:rPr>
              <w:t xml:space="preserve">. </w:t>
            </w:r>
            <w:r w:rsidR="00416E23">
              <w:rPr>
                <w:rFonts w:ascii="TH Sarabun New" w:hAnsi="TH Sarabun New" w:cs="TH Sarabun New"/>
                <w:sz w:val="28"/>
              </w:rPr>
              <w:t>{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8A4125" w:rsidRPr="00D5432C" w14:paraId="0767C4E7" w14:textId="77777777" w:rsidTr="00F85AFB">
        <w:tc>
          <w:tcPr>
            <w:tcW w:w="1080" w:type="dxa"/>
          </w:tcPr>
          <w:p w14:paraId="2581A461" w14:textId="77777777" w:rsidR="008A4125" w:rsidRPr="00D5432C" w:rsidRDefault="008A4125" w:rsidP="008A412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8100" w:type="dxa"/>
            <w:gridSpan w:val="2"/>
            <w:hideMark/>
          </w:tcPr>
          <w:p w14:paraId="798BE89D" w14:textId="0999E269" w:rsidR="008A4125" w:rsidRPr="00D5432C" w:rsidRDefault="008A4125" w:rsidP="008A4125">
            <w:pPr>
              <w:jc w:val="center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date}</w:t>
            </w:r>
          </w:p>
        </w:tc>
      </w:tr>
    </w:tbl>
    <w:p w14:paraId="32F97AC1" w14:textId="71DB1AF8" w:rsidR="00AE1FFA" w:rsidRPr="00D5432C" w:rsidRDefault="00AE1FFA" w:rsidP="00AE1FFA">
      <w:pPr>
        <w:pStyle w:val="textbox"/>
        <w:shd w:val="clear" w:color="auto" w:fill="FFFFFF"/>
        <w:spacing w:before="12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ื่อง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</w:t>
      </w:r>
      <w:r w:rsidR="00620690">
        <w:rPr>
          <w:rFonts w:ascii="TH Sarabun New" w:hAnsi="TH Sarabun New" w:cs="TH Sarabun New"/>
          <w:sz w:val="28"/>
          <w:szCs w:val="28"/>
        </w:rPr>
        <w:t>name</w:t>
      </w:r>
      <w:r w:rsidR="005E5827">
        <w:rPr>
          <w:rFonts w:ascii="TH Sarabun New" w:hAnsi="TH Sarabun New" w:cs="TH Sarabun New"/>
          <w:sz w:val="28"/>
          <w:szCs w:val="28"/>
        </w:rPr>
        <w:t>}</w:t>
      </w:r>
    </w:p>
    <w:p w14:paraId="27E717BB" w14:textId="6D71C32E" w:rsidR="00AE1FF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ียน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to}</w:t>
      </w:r>
      <w:r w:rsidR="00092E5A">
        <w:rPr>
          <w:rFonts w:ascii="TH Sarabun New" w:hAnsi="TH Sarabun New" w:cs="TH Sarabun New"/>
          <w:sz w:val="28"/>
          <w:szCs w:val="28"/>
        </w:rPr>
        <w:t>{#attachment}</w:t>
      </w:r>
      <w:bookmarkStart w:id="0" w:name="_GoBack"/>
      <w:bookmarkEnd w:id="0"/>
    </w:p>
    <w:p w14:paraId="2929DA7B" w14:textId="492A0E42" w:rsidR="00D4390C" w:rsidRPr="00D5432C" w:rsidRDefault="00AE1FFA" w:rsidP="00843C96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attachment}</w:t>
      </w:r>
      <w:r w:rsidR="00D4390C">
        <w:rPr>
          <w:rFonts w:ascii="TH Sarabun New" w:hAnsi="TH Sarabun New" w:cs="TH Sarabun New"/>
          <w:sz w:val="28"/>
          <w:szCs w:val="28"/>
        </w:rPr>
        <w:t>{/}</w:t>
      </w:r>
    </w:p>
    <w:p w14:paraId="6B247520" w14:textId="77B96414" w:rsidR="006331BA" w:rsidRPr="00D4387B" w:rsidRDefault="00356260" w:rsidP="003918DD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1}</w:t>
      </w:r>
    </w:p>
    <w:p w14:paraId="282E8981" w14:textId="6866C03F" w:rsidR="006E07A5" w:rsidRPr="00D4387B" w:rsidRDefault="00356260" w:rsidP="006E07A5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2}</w:t>
      </w:r>
    </w:p>
    <w:p w14:paraId="69FFB02C" w14:textId="3627F740" w:rsidR="006331BA" w:rsidRPr="000F301A" w:rsidRDefault="00356260" w:rsidP="001F51B9">
      <w:pPr>
        <w:pStyle w:val="Default"/>
        <w:spacing w:before="60" w:after="120"/>
        <w:ind w:firstLine="720"/>
        <w:jc w:val="thaiDistribute"/>
        <w:rPr>
          <w:sz w:val="28"/>
          <w:szCs w:val="28"/>
        </w:rPr>
      </w:pPr>
      <w:r>
        <w:rPr>
          <w:sz w:val="28"/>
          <w:szCs w:val="28"/>
        </w:rPr>
        <w:t>{paragraph</w:t>
      </w:r>
      <w:r w:rsidR="00192106">
        <w:rPr>
          <w:sz w:val="28"/>
          <w:szCs w:val="28"/>
        </w:rPr>
        <w:t>_3</w:t>
      </w:r>
      <w:r>
        <w:rPr>
          <w:sz w:val="28"/>
          <w:szCs w:val="28"/>
        </w:rPr>
        <w:t>}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8144"/>
      </w:tblGrid>
      <w:tr w:rsidR="001F51B9" w:rsidRPr="00D5432C" w14:paraId="7DA5B53E" w14:textId="77777777" w:rsidTr="004157BE">
        <w:tc>
          <w:tcPr>
            <w:tcW w:w="1098" w:type="dxa"/>
            <w:shd w:val="clear" w:color="auto" w:fill="FFFFFF" w:themeFill="background1"/>
          </w:tcPr>
          <w:p w14:paraId="0BAB8E9D" w14:textId="77777777" w:rsidR="001F51B9" w:rsidRPr="00ED2D6D" w:rsidRDefault="001F51B9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4F8ACEF0" w14:textId="77777777" w:rsidR="001F51B9" w:rsidRPr="00D5432C" w:rsidRDefault="001F51B9" w:rsidP="004157BE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1B31A5FB" w14:textId="1D3DF152" w:rsidR="001F51B9" w:rsidRPr="00D5432C" w:rsidRDefault="00192106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  <w:cs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</w:t>
            </w:r>
            <w:r w:rsidR="00B068C1">
              <w:rPr>
                <w:rFonts w:ascii="TH Sarabun New" w:eastAsia="TH Sarabun New" w:hAnsi="TH Sarabun New" w:cs="TH Sarabun New"/>
                <w:sz w:val="28"/>
              </w:rPr>
              <w:t>close</w:t>
            </w:r>
            <w:r w:rsidR="00E50E92">
              <w:rPr>
                <w:rFonts w:ascii="TH Sarabun New" w:eastAsia="TH Sarabun New" w:hAnsi="TH Sarabun New" w:cs="TH Sarabun New"/>
                <w:sz w:val="28"/>
              </w:rPr>
              <w:t>}</w:t>
            </w:r>
          </w:p>
          <w:p w14:paraId="5AB94B06" w14:textId="77777777" w:rsidR="001F51B9" w:rsidRPr="00D5432C" w:rsidRDefault="001F51B9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118011E7" w14:textId="002070A0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name}</w:t>
            </w:r>
          </w:p>
          <w:p w14:paraId="793B93E5" w14:textId="13209DBE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title}</w:t>
            </w:r>
          </w:p>
        </w:tc>
      </w:tr>
      <w:tr w:rsidR="0080701A" w:rsidRPr="00D5432C" w14:paraId="1EDDDCBA" w14:textId="77777777" w:rsidTr="004157BE">
        <w:tc>
          <w:tcPr>
            <w:tcW w:w="1098" w:type="dxa"/>
            <w:shd w:val="clear" w:color="auto" w:fill="FFFFFF" w:themeFill="background1"/>
          </w:tcPr>
          <w:p w14:paraId="592711D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7CA5C313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7E39A4C9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473C103" w14:textId="77777777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name}</w:t>
            </w:r>
          </w:p>
          <w:p w14:paraId="7CECAE0B" w14:textId="67C04BA8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title}</w:t>
            </w:r>
          </w:p>
        </w:tc>
      </w:tr>
      <w:tr w:rsidR="0080701A" w:rsidRPr="00D5432C" w14:paraId="0E1A5C0B" w14:textId="77777777" w:rsidTr="004157BE">
        <w:tc>
          <w:tcPr>
            <w:tcW w:w="1098" w:type="dxa"/>
            <w:shd w:val="clear" w:color="auto" w:fill="FFFFFF" w:themeFill="background1"/>
          </w:tcPr>
          <w:p w14:paraId="4284D24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63D24026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13F3E951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F4A9767" w14:textId="7974011F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name}</w:t>
            </w:r>
          </w:p>
          <w:p w14:paraId="7C84CF87" w14:textId="4CF476B4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title}</w:t>
            </w:r>
          </w:p>
        </w:tc>
      </w:tr>
    </w:tbl>
    <w:p w14:paraId="3414DF2A" w14:textId="7C35EEAE" w:rsidR="00614C4D" w:rsidRPr="00D5432C" w:rsidRDefault="00614C4D" w:rsidP="00CD2B02">
      <w:pPr>
        <w:rPr>
          <w:rFonts w:ascii="TH Sarabun New" w:hAnsi="TH Sarabun New" w:cs="TH Sarabun New"/>
          <w:sz w:val="32"/>
          <w:szCs w:val="32"/>
        </w:rPr>
      </w:pPr>
    </w:p>
    <w:sectPr w:rsidR="00614C4D" w:rsidRPr="00D5432C" w:rsidSect="00CD2B02">
      <w:headerReference w:type="default" r:id="rId8"/>
      <w:footerReference w:type="default" r:id="rId9"/>
      <w:pgSz w:w="11907" w:h="16840" w:code="9"/>
      <w:pgMar w:top="1440" w:right="1440" w:bottom="1440" w:left="1440" w:header="720" w:footer="720" w:gutter="0"/>
      <w:pgNumType w:fmt="thaiNumbers"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DC262" w14:textId="77777777" w:rsidR="00AA33A3" w:rsidRDefault="00AA33A3">
      <w:r>
        <w:separator/>
      </w:r>
    </w:p>
  </w:endnote>
  <w:endnote w:type="continuationSeparator" w:id="0">
    <w:p w14:paraId="76C9E634" w14:textId="77777777" w:rsidR="00AA33A3" w:rsidRDefault="00AA3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H SarabunPSK">
    <w:charset w:val="00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AEA31" w14:textId="16791B23" w:rsidR="00E121EA" w:rsidRPr="003B3D66" w:rsidRDefault="00E121EA" w:rsidP="00244F75">
    <w:pPr>
      <w:rPr>
        <w:rFonts w:ascii="TH Sarabun New" w:hAnsi="TH Sarabun New" w:cs="TH Sarabun New"/>
        <w:spacing w:val="5"/>
        <w:szCs w:val="24"/>
        <w:lang w:eastAsia="ja-JP"/>
      </w:rPr>
    </w:pPr>
    <w:r w:rsidRPr="003A66A6">
      <w:rPr>
        <w:rFonts w:ascii="TH Sarabun New" w:hAnsi="TH Sarabun New" w:cs="TH Sarabun New" w:hint="cs"/>
        <w:szCs w:val="24"/>
        <w:cs/>
      </w:rPr>
      <w:t>นิ</w:t>
    </w:r>
    <w:r w:rsidRPr="003A66A6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5E5827">
      <w:rPr>
        <w:rFonts w:ascii="TH Sarabun New" w:eastAsia="TH SarabunPSK" w:hAnsi="TH Sarabun New" w:cs="TH Sarabun New"/>
        <w:szCs w:val="24"/>
      </w:rPr>
      <w:t>{contact_name}</w:t>
    </w:r>
    <w:r w:rsidR="00244F75" w:rsidRPr="00244F75">
      <w:rPr>
        <w:rFonts w:ascii="TH Sarabun New" w:eastAsia="TH SarabunPSK" w:hAnsi="TH Sarabun New" w:cs="TH Sarabun New"/>
        <w:szCs w:val="24"/>
        <w:cs/>
      </w:rPr>
      <w:t xml:space="preserve"> </w:t>
    </w:r>
    <w:r w:rsidR="00244F75">
      <w:rPr>
        <w:rFonts w:ascii="TH Sarabun New" w:eastAsia="TH SarabunPSK" w:hAnsi="TH Sarabun New" w:cs="TH Sarabun New" w:hint="cs"/>
        <w:szCs w:val="24"/>
        <w:cs/>
      </w:rPr>
      <w:t>(</w:t>
    </w:r>
    <w:r w:rsidR="00244F75" w:rsidRPr="00244F75">
      <w:rPr>
        <w:rFonts w:ascii="TH Sarabun New" w:eastAsia="TH SarabunPSK" w:hAnsi="TH Sarabun New" w:cs="TH Sarabun New"/>
        <w:szCs w:val="24"/>
        <w:cs/>
      </w:rPr>
      <w:t xml:space="preserve">หมายเลขโทรศัพท์ </w:t>
    </w:r>
    <w:r w:rsidR="005E5827">
      <w:rPr>
        <w:rFonts w:ascii="TH Sarabun New" w:eastAsia="TH SarabunPSK" w:hAnsi="TH Sarabun New" w:cs="TH Sarabun New"/>
        <w:szCs w:val="24"/>
      </w:rPr>
      <w:t>{contact_phone}</w:t>
    </w:r>
    <w:r w:rsidR="00244F75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28D04" w14:textId="77777777" w:rsidR="00AA33A3" w:rsidRDefault="00AA33A3">
      <w:r>
        <w:separator/>
      </w:r>
    </w:p>
  </w:footnote>
  <w:footnote w:type="continuationSeparator" w:id="0">
    <w:p w14:paraId="416FDDC6" w14:textId="77777777" w:rsidR="00AA33A3" w:rsidRDefault="00AA33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7438E" w14:textId="77777777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20B77EA5" wp14:editId="3A825489">
          <wp:extent cx="2500129" cy="900000"/>
          <wp:effectExtent l="0" t="0" r="0" b="0"/>
          <wp:docPr id="3" name="Picture 3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A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582BD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757A4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7924A3"/>
    <w:multiLevelType w:val="hybridMultilevel"/>
    <w:tmpl w:val="856271A8"/>
    <w:lvl w:ilvl="0" w:tplc="FEAEDBFA">
      <w:start w:val="1"/>
      <w:numFmt w:val="thaiNumbers"/>
      <w:lvlText w:val="%1.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AE5371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2532EC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3945820"/>
    <w:multiLevelType w:val="hybridMultilevel"/>
    <w:tmpl w:val="5894BFA4"/>
    <w:lvl w:ilvl="0" w:tplc="5B4E507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90689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8327B1"/>
    <w:multiLevelType w:val="hybridMultilevel"/>
    <w:tmpl w:val="A442EAA2"/>
    <w:lvl w:ilvl="0" w:tplc="96D4F03A">
      <w:start w:val="1"/>
      <w:numFmt w:val="thaiNumbers"/>
      <w:lvlText w:val="%1."/>
      <w:lvlJc w:val="left"/>
      <w:pPr>
        <w:ind w:left="1800" w:hanging="360"/>
      </w:pPr>
      <w:rPr>
        <w:rFonts w:hint="default"/>
        <w:color w:val="00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66719B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FAA731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22B0D5A"/>
    <w:multiLevelType w:val="hybridMultilevel"/>
    <w:tmpl w:val="BA386E8C"/>
    <w:lvl w:ilvl="0" w:tplc="C54A280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C462874"/>
    <w:multiLevelType w:val="hybridMultilevel"/>
    <w:tmpl w:val="995CD1D0"/>
    <w:lvl w:ilvl="0" w:tplc="092062A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6F3BCB"/>
    <w:multiLevelType w:val="hybridMultilevel"/>
    <w:tmpl w:val="FB0A4942"/>
    <w:lvl w:ilvl="0" w:tplc="34BEAB2A">
      <w:start w:val="11"/>
      <w:numFmt w:val="thaiNumbers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E5F1EFF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FC30917"/>
    <w:multiLevelType w:val="hybridMultilevel"/>
    <w:tmpl w:val="C9DE01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47354F9"/>
    <w:multiLevelType w:val="hybridMultilevel"/>
    <w:tmpl w:val="2D78B280"/>
    <w:lvl w:ilvl="0" w:tplc="BEB22CD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B5155B8"/>
    <w:multiLevelType w:val="hybridMultilevel"/>
    <w:tmpl w:val="972E5034"/>
    <w:lvl w:ilvl="0" w:tplc="0409000F">
      <w:start w:val="1"/>
      <w:numFmt w:val="decimal"/>
      <w:lvlText w:val="%1."/>
      <w:lvlJc w:val="left"/>
      <w:pPr>
        <w:ind w:left="2142" w:hanging="360"/>
      </w:pPr>
    </w:lvl>
    <w:lvl w:ilvl="1" w:tplc="04090019" w:tentative="1">
      <w:start w:val="1"/>
      <w:numFmt w:val="lowerLetter"/>
      <w:lvlText w:val="%2."/>
      <w:lvlJc w:val="left"/>
      <w:pPr>
        <w:ind w:left="2862" w:hanging="360"/>
      </w:pPr>
    </w:lvl>
    <w:lvl w:ilvl="2" w:tplc="0409001B" w:tentative="1">
      <w:start w:val="1"/>
      <w:numFmt w:val="lowerRoman"/>
      <w:lvlText w:val="%3."/>
      <w:lvlJc w:val="right"/>
      <w:pPr>
        <w:ind w:left="3582" w:hanging="180"/>
      </w:pPr>
    </w:lvl>
    <w:lvl w:ilvl="3" w:tplc="0409000F" w:tentative="1">
      <w:start w:val="1"/>
      <w:numFmt w:val="decimal"/>
      <w:lvlText w:val="%4."/>
      <w:lvlJc w:val="left"/>
      <w:pPr>
        <w:ind w:left="4302" w:hanging="360"/>
      </w:pPr>
    </w:lvl>
    <w:lvl w:ilvl="4" w:tplc="04090019" w:tentative="1">
      <w:start w:val="1"/>
      <w:numFmt w:val="lowerLetter"/>
      <w:lvlText w:val="%5."/>
      <w:lvlJc w:val="left"/>
      <w:pPr>
        <w:ind w:left="5022" w:hanging="360"/>
      </w:pPr>
    </w:lvl>
    <w:lvl w:ilvl="5" w:tplc="0409001B" w:tentative="1">
      <w:start w:val="1"/>
      <w:numFmt w:val="lowerRoman"/>
      <w:lvlText w:val="%6."/>
      <w:lvlJc w:val="right"/>
      <w:pPr>
        <w:ind w:left="5742" w:hanging="180"/>
      </w:pPr>
    </w:lvl>
    <w:lvl w:ilvl="6" w:tplc="0409000F" w:tentative="1">
      <w:start w:val="1"/>
      <w:numFmt w:val="decimal"/>
      <w:lvlText w:val="%7."/>
      <w:lvlJc w:val="left"/>
      <w:pPr>
        <w:ind w:left="6462" w:hanging="360"/>
      </w:pPr>
    </w:lvl>
    <w:lvl w:ilvl="7" w:tplc="04090019" w:tentative="1">
      <w:start w:val="1"/>
      <w:numFmt w:val="lowerLetter"/>
      <w:lvlText w:val="%8."/>
      <w:lvlJc w:val="left"/>
      <w:pPr>
        <w:ind w:left="7182" w:hanging="360"/>
      </w:pPr>
    </w:lvl>
    <w:lvl w:ilvl="8" w:tplc="0409001B" w:tentative="1">
      <w:start w:val="1"/>
      <w:numFmt w:val="lowerRoman"/>
      <w:lvlText w:val="%9."/>
      <w:lvlJc w:val="right"/>
      <w:pPr>
        <w:ind w:left="7902" w:hanging="180"/>
      </w:pPr>
    </w:lvl>
  </w:abstractNum>
  <w:abstractNum w:abstractNumId="18" w15:restartNumberingAfterBreak="0">
    <w:nsid w:val="3B6265E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0257C0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20" w15:restartNumberingAfterBreak="0">
    <w:nsid w:val="3CC342F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31B2364"/>
    <w:multiLevelType w:val="hybridMultilevel"/>
    <w:tmpl w:val="7A4EA2A2"/>
    <w:lvl w:ilvl="0" w:tplc="CD523BB0">
      <w:start w:val="1"/>
      <w:numFmt w:val="thaiNumbers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CB1D0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7A24A17"/>
    <w:multiLevelType w:val="hybridMultilevel"/>
    <w:tmpl w:val="7C88E65A"/>
    <w:lvl w:ilvl="0" w:tplc="90326552">
      <w:start w:val="1"/>
      <w:numFmt w:val="thaiNumbers"/>
      <w:lvlText w:val="%1."/>
      <w:lvlJc w:val="left"/>
      <w:pPr>
        <w:ind w:left="180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BC6425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E84580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0C557F8"/>
    <w:multiLevelType w:val="hybridMultilevel"/>
    <w:tmpl w:val="C7B4D4B0"/>
    <w:lvl w:ilvl="0" w:tplc="F96AE632">
      <w:start w:val="22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E799A"/>
    <w:multiLevelType w:val="hybridMultilevel"/>
    <w:tmpl w:val="3108808C"/>
    <w:lvl w:ilvl="0" w:tplc="AFFCE3BC">
      <w:start w:val="1"/>
      <w:numFmt w:val="thaiNumbers"/>
      <w:lvlText w:val="%1."/>
      <w:lvlJc w:val="left"/>
      <w:pPr>
        <w:ind w:left="2010" w:hanging="360"/>
      </w:pPr>
      <w:rPr>
        <w:rFonts w:hint="default"/>
        <w:color w:val="373E4D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28" w15:restartNumberingAfterBreak="0">
    <w:nsid w:val="5D1F4463"/>
    <w:multiLevelType w:val="hybridMultilevel"/>
    <w:tmpl w:val="3C8EA260"/>
    <w:lvl w:ilvl="0" w:tplc="65C49A3E">
      <w:start w:val="1"/>
      <w:numFmt w:val="thaiNumbers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E17E1F1E">
      <w:start w:val="1"/>
      <w:numFmt w:val="thaiNumbers"/>
      <w:lvlText w:val="%2."/>
      <w:lvlJc w:val="left"/>
      <w:pPr>
        <w:ind w:left="252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EA77CA2"/>
    <w:multiLevelType w:val="hybridMultilevel"/>
    <w:tmpl w:val="40F44B0A"/>
    <w:lvl w:ilvl="0" w:tplc="025CCAE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04A3B20"/>
    <w:multiLevelType w:val="hybridMultilevel"/>
    <w:tmpl w:val="3022F926"/>
    <w:lvl w:ilvl="0" w:tplc="91C8282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0544280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378325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3AD3341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5E96C97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35" w15:restartNumberingAfterBreak="0">
    <w:nsid w:val="661D260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E10D39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AC05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32B093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4570CB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BE37DC4"/>
    <w:multiLevelType w:val="hybridMultilevel"/>
    <w:tmpl w:val="E0FE0B3C"/>
    <w:lvl w:ilvl="0" w:tplc="F5FC5EF8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27"/>
  </w:num>
  <w:num w:numId="5">
    <w:abstractNumId w:val="23"/>
  </w:num>
  <w:num w:numId="6">
    <w:abstractNumId w:val="16"/>
  </w:num>
  <w:num w:numId="7">
    <w:abstractNumId w:val="40"/>
  </w:num>
  <w:num w:numId="8">
    <w:abstractNumId w:val="6"/>
  </w:num>
  <w:num w:numId="9">
    <w:abstractNumId w:val="29"/>
  </w:num>
  <w:num w:numId="10">
    <w:abstractNumId w:val="12"/>
  </w:num>
  <w:num w:numId="11">
    <w:abstractNumId w:val="30"/>
  </w:num>
  <w:num w:numId="12">
    <w:abstractNumId w:val="3"/>
  </w:num>
  <w:num w:numId="13">
    <w:abstractNumId w:val="21"/>
  </w:num>
  <w:num w:numId="14">
    <w:abstractNumId w:val="8"/>
  </w:num>
  <w:num w:numId="15">
    <w:abstractNumId w:val="34"/>
  </w:num>
  <w:num w:numId="16">
    <w:abstractNumId w:val="5"/>
  </w:num>
  <w:num w:numId="17">
    <w:abstractNumId w:val="22"/>
  </w:num>
  <w:num w:numId="18">
    <w:abstractNumId w:val="32"/>
  </w:num>
  <w:num w:numId="19">
    <w:abstractNumId w:val="1"/>
  </w:num>
  <w:num w:numId="20">
    <w:abstractNumId w:val="33"/>
  </w:num>
  <w:num w:numId="21">
    <w:abstractNumId w:val="4"/>
  </w:num>
  <w:num w:numId="22">
    <w:abstractNumId w:val="25"/>
  </w:num>
  <w:num w:numId="23">
    <w:abstractNumId w:val="24"/>
  </w:num>
  <w:num w:numId="24">
    <w:abstractNumId w:val="14"/>
  </w:num>
  <w:num w:numId="25">
    <w:abstractNumId w:val="2"/>
  </w:num>
  <w:num w:numId="26">
    <w:abstractNumId w:val="36"/>
  </w:num>
  <w:num w:numId="27">
    <w:abstractNumId w:val="35"/>
  </w:num>
  <w:num w:numId="28">
    <w:abstractNumId w:val="31"/>
  </w:num>
  <w:num w:numId="29">
    <w:abstractNumId w:val="7"/>
  </w:num>
  <w:num w:numId="30">
    <w:abstractNumId w:val="37"/>
  </w:num>
  <w:num w:numId="31">
    <w:abstractNumId w:val="0"/>
  </w:num>
  <w:num w:numId="32">
    <w:abstractNumId w:val="39"/>
  </w:num>
  <w:num w:numId="33">
    <w:abstractNumId w:val="18"/>
  </w:num>
  <w:num w:numId="34">
    <w:abstractNumId w:val="20"/>
  </w:num>
  <w:num w:numId="35">
    <w:abstractNumId w:val="38"/>
  </w:num>
  <w:num w:numId="36">
    <w:abstractNumId w:val="13"/>
  </w:num>
  <w:num w:numId="37">
    <w:abstractNumId w:val="10"/>
  </w:num>
  <w:num w:numId="38">
    <w:abstractNumId w:val="26"/>
  </w:num>
  <w:num w:numId="39">
    <w:abstractNumId w:val="17"/>
  </w:num>
  <w:num w:numId="40">
    <w:abstractNumId w:val="28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EztjCxNDYyNLJQ0lEKTi0uzszPAykwqgUA2bBU4CwAAAA="/>
  </w:docVars>
  <w:rsids>
    <w:rsidRoot w:val="00BB7E26"/>
    <w:rsid w:val="000009B1"/>
    <w:rsid w:val="00002E74"/>
    <w:rsid w:val="00010FBE"/>
    <w:rsid w:val="000110FB"/>
    <w:rsid w:val="00011D96"/>
    <w:rsid w:val="0001357C"/>
    <w:rsid w:val="00015E13"/>
    <w:rsid w:val="0001745E"/>
    <w:rsid w:val="0002443F"/>
    <w:rsid w:val="00025D6C"/>
    <w:rsid w:val="00025D8B"/>
    <w:rsid w:val="000268FF"/>
    <w:rsid w:val="000317D4"/>
    <w:rsid w:val="00035A83"/>
    <w:rsid w:val="00041412"/>
    <w:rsid w:val="0004356A"/>
    <w:rsid w:val="00043EFB"/>
    <w:rsid w:val="000470DA"/>
    <w:rsid w:val="00052794"/>
    <w:rsid w:val="00054946"/>
    <w:rsid w:val="0005573F"/>
    <w:rsid w:val="00056A1B"/>
    <w:rsid w:val="00056B8B"/>
    <w:rsid w:val="00057DE3"/>
    <w:rsid w:val="000602B9"/>
    <w:rsid w:val="00065688"/>
    <w:rsid w:val="00070D89"/>
    <w:rsid w:val="00075863"/>
    <w:rsid w:val="000803A7"/>
    <w:rsid w:val="00080605"/>
    <w:rsid w:val="000836B8"/>
    <w:rsid w:val="00086D25"/>
    <w:rsid w:val="00087E2C"/>
    <w:rsid w:val="00092E5A"/>
    <w:rsid w:val="00094CBC"/>
    <w:rsid w:val="000A01CC"/>
    <w:rsid w:val="000A17F0"/>
    <w:rsid w:val="000A20FD"/>
    <w:rsid w:val="000A4F2C"/>
    <w:rsid w:val="000A607B"/>
    <w:rsid w:val="000A63DA"/>
    <w:rsid w:val="000A6C79"/>
    <w:rsid w:val="000A732E"/>
    <w:rsid w:val="000B1963"/>
    <w:rsid w:val="000B2FC8"/>
    <w:rsid w:val="000B3762"/>
    <w:rsid w:val="000B49D6"/>
    <w:rsid w:val="000B7555"/>
    <w:rsid w:val="000C00AF"/>
    <w:rsid w:val="000C7289"/>
    <w:rsid w:val="000C7604"/>
    <w:rsid w:val="000D0A9E"/>
    <w:rsid w:val="000D3B91"/>
    <w:rsid w:val="000D5460"/>
    <w:rsid w:val="000D6CC1"/>
    <w:rsid w:val="000D736B"/>
    <w:rsid w:val="000E6959"/>
    <w:rsid w:val="000F1C8A"/>
    <w:rsid w:val="000F1D46"/>
    <w:rsid w:val="000F28A1"/>
    <w:rsid w:val="000F28DC"/>
    <w:rsid w:val="000F3FB0"/>
    <w:rsid w:val="000F6614"/>
    <w:rsid w:val="00100F42"/>
    <w:rsid w:val="00105A29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34618"/>
    <w:rsid w:val="00134A91"/>
    <w:rsid w:val="0013543C"/>
    <w:rsid w:val="0013546A"/>
    <w:rsid w:val="001450B9"/>
    <w:rsid w:val="00145D43"/>
    <w:rsid w:val="00147E95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7DFB"/>
    <w:rsid w:val="001908DC"/>
    <w:rsid w:val="00190AB2"/>
    <w:rsid w:val="001911C3"/>
    <w:rsid w:val="00192106"/>
    <w:rsid w:val="001933F6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EE4"/>
    <w:rsid w:val="001B423A"/>
    <w:rsid w:val="001B7A7A"/>
    <w:rsid w:val="001C3C45"/>
    <w:rsid w:val="001C5141"/>
    <w:rsid w:val="001D0A07"/>
    <w:rsid w:val="001D133A"/>
    <w:rsid w:val="001D1FBF"/>
    <w:rsid w:val="001D44CE"/>
    <w:rsid w:val="001D7B9C"/>
    <w:rsid w:val="001D7BA3"/>
    <w:rsid w:val="001E0FDE"/>
    <w:rsid w:val="001E4C9E"/>
    <w:rsid w:val="001E4F8D"/>
    <w:rsid w:val="001F2E72"/>
    <w:rsid w:val="001F5169"/>
    <w:rsid w:val="001F51B9"/>
    <w:rsid w:val="001F6A41"/>
    <w:rsid w:val="00200F10"/>
    <w:rsid w:val="002025F0"/>
    <w:rsid w:val="0020270E"/>
    <w:rsid w:val="00205B53"/>
    <w:rsid w:val="00213892"/>
    <w:rsid w:val="00220752"/>
    <w:rsid w:val="00222DE2"/>
    <w:rsid w:val="00226886"/>
    <w:rsid w:val="00232263"/>
    <w:rsid w:val="002346C8"/>
    <w:rsid w:val="00234AE7"/>
    <w:rsid w:val="002358FE"/>
    <w:rsid w:val="00237529"/>
    <w:rsid w:val="00243C15"/>
    <w:rsid w:val="002446B1"/>
    <w:rsid w:val="00244F12"/>
    <w:rsid w:val="00244F75"/>
    <w:rsid w:val="00245F36"/>
    <w:rsid w:val="002500AF"/>
    <w:rsid w:val="00250738"/>
    <w:rsid w:val="002526C3"/>
    <w:rsid w:val="00253BC7"/>
    <w:rsid w:val="00254591"/>
    <w:rsid w:val="0025697E"/>
    <w:rsid w:val="002573DC"/>
    <w:rsid w:val="0026192E"/>
    <w:rsid w:val="00263880"/>
    <w:rsid w:val="0026530F"/>
    <w:rsid w:val="0026588E"/>
    <w:rsid w:val="002678CF"/>
    <w:rsid w:val="002712F6"/>
    <w:rsid w:val="00272C87"/>
    <w:rsid w:val="00277205"/>
    <w:rsid w:val="00280618"/>
    <w:rsid w:val="00281389"/>
    <w:rsid w:val="0028314E"/>
    <w:rsid w:val="00285067"/>
    <w:rsid w:val="00286DFB"/>
    <w:rsid w:val="00287B0B"/>
    <w:rsid w:val="002967DF"/>
    <w:rsid w:val="002A01A0"/>
    <w:rsid w:val="002A5169"/>
    <w:rsid w:val="002A5205"/>
    <w:rsid w:val="002A59DE"/>
    <w:rsid w:val="002A780F"/>
    <w:rsid w:val="002B26E1"/>
    <w:rsid w:val="002B3B8C"/>
    <w:rsid w:val="002B4A1C"/>
    <w:rsid w:val="002B6E3C"/>
    <w:rsid w:val="002B753F"/>
    <w:rsid w:val="002C6AB4"/>
    <w:rsid w:val="002C7017"/>
    <w:rsid w:val="002D4872"/>
    <w:rsid w:val="002D7A1D"/>
    <w:rsid w:val="002D7D04"/>
    <w:rsid w:val="002E0DAC"/>
    <w:rsid w:val="002E2E83"/>
    <w:rsid w:val="002E47D8"/>
    <w:rsid w:val="002E5818"/>
    <w:rsid w:val="002E7A6E"/>
    <w:rsid w:val="002F00C0"/>
    <w:rsid w:val="002F3A9C"/>
    <w:rsid w:val="002F52B8"/>
    <w:rsid w:val="002F58B6"/>
    <w:rsid w:val="002F6501"/>
    <w:rsid w:val="003003F4"/>
    <w:rsid w:val="00302DCB"/>
    <w:rsid w:val="00302E43"/>
    <w:rsid w:val="0030578F"/>
    <w:rsid w:val="00307287"/>
    <w:rsid w:val="003078C2"/>
    <w:rsid w:val="0031099D"/>
    <w:rsid w:val="00311AA0"/>
    <w:rsid w:val="003122C6"/>
    <w:rsid w:val="00312766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57B9"/>
    <w:rsid w:val="003272DE"/>
    <w:rsid w:val="00327C59"/>
    <w:rsid w:val="0033007C"/>
    <w:rsid w:val="0033110F"/>
    <w:rsid w:val="003346B1"/>
    <w:rsid w:val="00335852"/>
    <w:rsid w:val="00341402"/>
    <w:rsid w:val="00342A34"/>
    <w:rsid w:val="00342BC0"/>
    <w:rsid w:val="00343DF0"/>
    <w:rsid w:val="003454D6"/>
    <w:rsid w:val="003461FC"/>
    <w:rsid w:val="00346A66"/>
    <w:rsid w:val="00353489"/>
    <w:rsid w:val="00355DC8"/>
    <w:rsid w:val="00356260"/>
    <w:rsid w:val="00361F6F"/>
    <w:rsid w:val="003637C1"/>
    <w:rsid w:val="0036380F"/>
    <w:rsid w:val="00364023"/>
    <w:rsid w:val="003649F1"/>
    <w:rsid w:val="00365961"/>
    <w:rsid w:val="00365D1F"/>
    <w:rsid w:val="00366DC9"/>
    <w:rsid w:val="00371B0A"/>
    <w:rsid w:val="00373532"/>
    <w:rsid w:val="003840CB"/>
    <w:rsid w:val="00393573"/>
    <w:rsid w:val="00394E33"/>
    <w:rsid w:val="003A1DFE"/>
    <w:rsid w:val="003A2699"/>
    <w:rsid w:val="003A3D6B"/>
    <w:rsid w:val="003A4517"/>
    <w:rsid w:val="003A4A18"/>
    <w:rsid w:val="003A66A6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FC0"/>
    <w:rsid w:val="003C675A"/>
    <w:rsid w:val="003D0212"/>
    <w:rsid w:val="003D0525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59FA"/>
    <w:rsid w:val="00400C70"/>
    <w:rsid w:val="00404213"/>
    <w:rsid w:val="00404BAA"/>
    <w:rsid w:val="004130E4"/>
    <w:rsid w:val="004161E7"/>
    <w:rsid w:val="00416849"/>
    <w:rsid w:val="00416E23"/>
    <w:rsid w:val="004173E2"/>
    <w:rsid w:val="00422CC8"/>
    <w:rsid w:val="0042594E"/>
    <w:rsid w:val="00430021"/>
    <w:rsid w:val="00431981"/>
    <w:rsid w:val="00432813"/>
    <w:rsid w:val="0043314A"/>
    <w:rsid w:val="00433C6E"/>
    <w:rsid w:val="00442BED"/>
    <w:rsid w:val="00443FA4"/>
    <w:rsid w:val="0044492A"/>
    <w:rsid w:val="00446456"/>
    <w:rsid w:val="00447227"/>
    <w:rsid w:val="004479F9"/>
    <w:rsid w:val="00447BA3"/>
    <w:rsid w:val="004524E3"/>
    <w:rsid w:val="00460114"/>
    <w:rsid w:val="00461136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42A3"/>
    <w:rsid w:val="00486561"/>
    <w:rsid w:val="00487583"/>
    <w:rsid w:val="004903EC"/>
    <w:rsid w:val="00490DC4"/>
    <w:rsid w:val="004915B3"/>
    <w:rsid w:val="00492D3E"/>
    <w:rsid w:val="0049368A"/>
    <w:rsid w:val="00493D78"/>
    <w:rsid w:val="00496FA0"/>
    <w:rsid w:val="0049745C"/>
    <w:rsid w:val="004A0840"/>
    <w:rsid w:val="004A2A3C"/>
    <w:rsid w:val="004A2CE0"/>
    <w:rsid w:val="004A3288"/>
    <w:rsid w:val="004A668A"/>
    <w:rsid w:val="004A6B47"/>
    <w:rsid w:val="004B1A82"/>
    <w:rsid w:val="004B2583"/>
    <w:rsid w:val="004B4417"/>
    <w:rsid w:val="004B58D0"/>
    <w:rsid w:val="004B7F64"/>
    <w:rsid w:val="004B7FA4"/>
    <w:rsid w:val="004C0E6C"/>
    <w:rsid w:val="004C4B04"/>
    <w:rsid w:val="004C5A89"/>
    <w:rsid w:val="004C797E"/>
    <w:rsid w:val="004C7C4D"/>
    <w:rsid w:val="004D0E28"/>
    <w:rsid w:val="004D190C"/>
    <w:rsid w:val="004D2F93"/>
    <w:rsid w:val="004D425F"/>
    <w:rsid w:val="004D5833"/>
    <w:rsid w:val="004D5916"/>
    <w:rsid w:val="004D700F"/>
    <w:rsid w:val="004E26D5"/>
    <w:rsid w:val="004E4034"/>
    <w:rsid w:val="004E42BB"/>
    <w:rsid w:val="004E7952"/>
    <w:rsid w:val="004F087D"/>
    <w:rsid w:val="004F1D2B"/>
    <w:rsid w:val="004F4B40"/>
    <w:rsid w:val="004F4F39"/>
    <w:rsid w:val="004F54DB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51E2"/>
    <w:rsid w:val="00547610"/>
    <w:rsid w:val="00553384"/>
    <w:rsid w:val="005542B3"/>
    <w:rsid w:val="00557764"/>
    <w:rsid w:val="00562424"/>
    <w:rsid w:val="00563F6C"/>
    <w:rsid w:val="005646E0"/>
    <w:rsid w:val="00566713"/>
    <w:rsid w:val="00572685"/>
    <w:rsid w:val="005758BA"/>
    <w:rsid w:val="00580946"/>
    <w:rsid w:val="00581675"/>
    <w:rsid w:val="005844A8"/>
    <w:rsid w:val="00591EA8"/>
    <w:rsid w:val="00592A5C"/>
    <w:rsid w:val="00592FB4"/>
    <w:rsid w:val="005A2A3E"/>
    <w:rsid w:val="005A2A46"/>
    <w:rsid w:val="005A4DED"/>
    <w:rsid w:val="005B4759"/>
    <w:rsid w:val="005B5211"/>
    <w:rsid w:val="005B5BCD"/>
    <w:rsid w:val="005B65E4"/>
    <w:rsid w:val="005C1BF9"/>
    <w:rsid w:val="005D5D5A"/>
    <w:rsid w:val="005E3AEE"/>
    <w:rsid w:val="005E4158"/>
    <w:rsid w:val="005E5827"/>
    <w:rsid w:val="005E7599"/>
    <w:rsid w:val="005F1FAF"/>
    <w:rsid w:val="005F22AC"/>
    <w:rsid w:val="005F50C1"/>
    <w:rsid w:val="005F6E1B"/>
    <w:rsid w:val="00601069"/>
    <w:rsid w:val="00602BB8"/>
    <w:rsid w:val="006042CE"/>
    <w:rsid w:val="0060505C"/>
    <w:rsid w:val="0060594A"/>
    <w:rsid w:val="00611DE5"/>
    <w:rsid w:val="00613003"/>
    <w:rsid w:val="00614C4D"/>
    <w:rsid w:val="00615DCE"/>
    <w:rsid w:val="00615FE9"/>
    <w:rsid w:val="006161B6"/>
    <w:rsid w:val="00620690"/>
    <w:rsid w:val="00621C2E"/>
    <w:rsid w:val="0062365D"/>
    <w:rsid w:val="00626CF3"/>
    <w:rsid w:val="0062730D"/>
    <w:rsid w:val="006331BA"/>
    <w:rsid w:val="00633879"/>
    <w:rsid w:val="0063765D"/>
    <w:rsid w:val="0064149D"/>
    <w:rsid w:val="00641BE0"/>
    <w:rsid w:val="006449E9"/>
    <w:rsid w:val="00644B24"/>
    <w:rsid w:val="006470EE"/>
    <w:rsid w:val="00652FD8"/>
    <w:rsid w:val="00653790"/>
    <w:rsid w:val="00655BF3"/>
    <w:rsid w:val="00657FFD"/>
    <w:rsid w:val="006602CA"/>
    <w:rsid w:val="006633DE"/>
    <w:rsid w:val="006637C4"/>
    <w:rsid w:val="00664C5A"/>
    <w:rsid w:val="0067021E"/>
    <w:rsid w:val="00675A82"/>
    <w:rsid w:val="00682EA4"/>
    <w:rsid w:val="00691C7C"/>
    <w:rsid w:val="00693119"/>
    <w:rsid w:val="006931B5"/>
    <w:rsid w:val="0069421A"/>
    <w:rsid w:val="006A2180"/>
    <w:rsid w:val="006A2937"/>
    <w:rsid w:val="006A2E97"/>
    <w:rsid w:val="006A49C3"/>
    <w:rsid w:val="006A74CC"/>
    <w:rsid w:val="006A75FE"/>
    <w:rsid w:val="006B13DB"/>
    <w:rsid w:val="006B1810"/>
    <w:rsid w:val="006B543D"/>
    <w:rsid w:val="006B7335"/>
    <w:rsid w:val="006B7886"/>
    <w:rsid w:val="006B7ECB"/>
    <w:rsid w:val="006C0883"/>
    <w:rsid w:val="006C184E"/>
    <w:rsid w:val="006C1CEA"/>
    <w:rsid w:val="006C6268"/>
    <w:rsid w:val="006D2CF9"/>
    <w:rsid w:val="006D3B53"/>
    <w:rsid w:val="006D4A12"/>
    <w:rsid w:val="006D5A55"/>
    <w:rsid w:val="006D765C"/>
    <w:rsid w:val="006E07A5"/>
    <w:rsid w:val="006E14F5"/>
    <w:rsid w:val="006E47C6"/>
    <w:rsid w:val="006E723F"/>
    <w:rsid w:val="006F28D7"/>
    <w:rsid w:val="006F4609"/>
    <w:rsid w:val="006F4CCF"/>
    <w:rsid w:val="006F50E6"/>
    <w:rsid w:val="00702E02"/>
    <w:rsid w:val="007039C1"/>
    <w:rsid w:val="007046EB"/>
    <w:rsid w:val="0070543F"/>
    <w:rsid w:val="00706311"/>
    <w:rsid w:val="00710C50"/>
    <w:rsid w:val="00711534"/>
    <w:rsid w:val="00716B63"/>
    <w:rsid w:val="00720CAA"/>
    <w:rsid w:val="00721028"/>
    <w:rsid w:val="00726728"/>
    <w:rsid w:val="00730A5B"/>
    <w:rsid w:val="00731E9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61B57"/>
    <w:rsid w:val="0076244E"/>
    <w:rsid w:val="00762848"/>
    <w:rsid w:val="00764608"/>
    <w:rsid w:val="00771913"/>
    <w:rsid w:val="0077448C"/>
    <w:rsid w:val="007759A3"/>
    <w:rsid w:val="00786D5C"/>
    <w:rsid w:val="0079017C"/>
    <w:rsid w:val="007914B5"/>
    <w:rsid w:val="00792516"/>
    <w:rsid w:val="007932AE"/>
    <w:rsid w:val="00793592"/>
    <w:rsid w:val="00795399"/>
    <w:rsid w:val="0079647A"/>
    <w:rsid w:val="007A0507"/>
    <w:rsid w:val="007A704C"/>
    <w:rsid w:val="007B2CA6"/>
    <w:rsid w:val="007B3A81"/>
    <w:rsid w:val="007B4DE2"/>
    <w:rsid w:val="007C2D34"/>
    <w:rsid w:val="007C2F6D"/>
    <w:rsid w:val="007D49A8"/>
    <w:rsid w:val="007D77C5"/>
    <w:rsid w:val="007E07FD"/>
    <w:rsid w:val="007E41CD"/>
    <w:rsid w:val="007F1011"/>
    <w:rsid w:val="007F42F6"/>
    <w:rsid w:val="007F7DA7"/>
    <w:rsid w:val="008052C4"/>
    <w:rsid w:val="0080701A"/>
    <w:rsid w:val="008134FC"/>
    <w:rsid w:val="00814819"/>
    <w:rsid w:val="00815899"/>
    <w:rsid w:val="00815A8A"/>
    <w:rsid w:val="00821E52"/>
    <w:rsid w:val="00822572"/>
    <w:rsid w:val="00822726"/>
    <w:rsid w:val="00822750"/>
    <w:rsid w:val="00826754"/>
    <w:rsid w:val="008267A3"/>
    <w:rsid w:val="008300A3"/>
    <w:rsid w:val="008305F7"/>
    <w:rsid w:val="008338FD"/>
    <w:rsid w:val="00842236"/>
    <w:rsid w:val="008433C4"/>
    <w:rsid w:val="00843696"/>
    <w:rsid w:val="00843C96"/>
    <w:rsid w:val="00845574"/>
    <w:rsid w:val="00853E17"/>
    <w:rsid w:val="00856FFA"/>
    <w:rsid w:val="00857E69"/>
    <w:rsid w:val="00864BC5"/>
    <w:rsid w:val="00867085"/>
    <w:rsid w:val="0086740F"/>
    <w:rsid w:val="00867AD8"/>
    <w:rsid w:val="00872789"/>
    <w:rsid w:val="00876FBB"/>
    <w:rsid w:val="00877CD8"/>
    <w:rsid w:val="00883163"/>
    <w:rsid w:val="00884705"/>
    <w:rsid w:val="008872B9"/>
    <w:rsid w:val="008922B2"/>
    <w:rsid w:val="008922C9"/>
    <w:rsid w:val="008A0F55"/>
    <w:rsid w:val="008A1A65"/>
    <w:rsid w:val="008A29DF"/>
    <w:rsid w:val="008A38EE"/>
    <w:rsid w:val="008A4125"/>
    <w:rsid w:val="008A7048"/>
    <w:rsid w:val="008A7387"/>
    <w:rsid w:val="008B00E8"/>
    <w:rsid w:val="008B240F"/>
    <w:rsid w:val="008B2C91"/>
    <w:rsid w:val="008B5334"/>
    <w:rsid w:val="008B6A5D"/>
    <w:rsid w:val="008C0A67"/>
    <w:rsid w:val="008C505E"/>
    <w:rsid w:val="008C5447"/>
    <w:rsid w:val="008C5FBA"/>
    <w:rsid w:val="008D0182"/>
    <w:rsid w:val="008D0EAB"/>
    <w:rsid w:val="008D3108"/>
    <w:rsid w:val="008D470C"/>
    <w:rsid w:val="008D688A"/>
    <w:rsid w:val="008E2B4B"/>
    <w:rsid w:val="008E32E1"/>
    <w:rsid w:val="008E38A7"/>
    <w:rsid w:val="008E4994"/>
    <w:rsid w:val="008E5808"/>
    <w:rsid w:val="008E6DA9"/>
    <w:rsid w:val="008E6EA8"/>
    <w:rsid w:val="008F3C31"/>
    <w:rsid w:val="008F6D32"/>
    <w:rsid w:val="009009F0"/>
    <w:rsid w:val="00904A83"/>
    <w:rsid w:val="00905FB0"/>
    <w:rsid w:val="00906DAC"/>
    <w:rsid w:val="00907097"/>
    <w:rsid w:val="00913B51"/>
    <w:rsid w:val="009141A7"/>
    <w:rsid w:val="00922AC8"/>
    <w:rsid w:val="0092661E"/>
    <w:rsid w:val="009272DB"/>
    <w:rsid w:val="00927D41"/>
    <w:rsid w:val="00931D2A"/>
    <w:rsid w:val="009327FD"/>
    <w:rsid w:val="009359F7"/>
    <w:rsid w:val="00937D41"/>
    <w:rsid w:val="0094094D"/>
    <w:rsid w:val="0094250C"/>
    <w:rsid w:val="0094454A"/>
    <w:rsid w:val="00944A07"/>
    <w:rsid w:val="0094619B"/>
    <w:rsid w:val="00946D50"/>
    <w:rsid w:val="009567B3"/>
    <w:rsid w:val="00956881"/>
    <w:rsid w:val="00957845"/>
    <w:rsid w:val="00960AA9"/>
    <w:rsid w:val="0096349B"/>
    <w:rsid w:val="009639E8"/>
    <w:rsid w:val="0096444D"/>
    <w:rsid w:val="00964CCB"/>
    <w:rsid w:val="0097045C"/>
    <w:rsid w:val="00975461"/>
    <w:rsid w:val="0097562F"/>
    <w:rsid w:val="0097565E"/>
    <w:rsid w:val="00977B5D"/>
    <w:rsid w:val="00983E52"/>
    <w:rsid w:val="00986444"/>
    <w:rsid w:val="00990B94"/>
    <w:rsid w:val="0099123B"/>
    <w:rsid w:val="0099194E"/>
    <w:rsid w:val="00993BD7"/>
    <w:rsid w:val="00995217"/>
    <w:rsid w:val="00996170"/>
    <w:rsid w:val="009A1C81"/>
    <w:rsid w:val="009A2352"/>
    <w:rsid w:val="009A3935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13B"/>
    <w:rsid w:val="009C04B5"/>
    <w:rsid w:val="009C1C38"/>
    <w:rsid w:val="009C32D5"/>
    <w:rsid w:val="009C3F6D"/>
    <w:rsid w:val="009C5E3F"/>
    <w:rsid w:val="009C676E"/>
    <w:rsid w:val="009D17C1"/>
    <w:rsid w:val="009D186E"/>
    <w:rsid w:val="009D3DBC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F2CA7"/>
    <w:rsid w:val="009F4B17"/>
    <w:rsid w:val="009F6651"/>
    <w:rsid w:val="009F7FBB"/>
    <w:rsid w:val="00A03242"/>
    <w:rsid w:val="00A04523"/>
    <w:rsid w:val="00A06EFA"/>
    <w:rsid w:val="00A10D1B"/>
    <w:rsid w:val="00A13066"/>
    <w:rsid w:val="00A15D7D"/>
    <w:rsid w:val="00A22521"/>
    <w:rsid w:val="00A237C1"/>
    <w:rsid w:val="00A24426"/>
    <w:rsid w:val="00A24CCD"/>
    <w:rsid w:val="00A24FCE"/>
    <w:rsid w:val="00A26E1E"/>
    <w:rsid w:val="00A27EEE"/>
    <w:rsid w:val="00A30A78"/>
    <w:rsid w:val="00A32198"/>
    <w:rsid w:val="00A325A0"/>
    <w:rsid w:val="00A32EA9"/>
    <w:rsid w:val="00A37E80"/>
    <w:rsid w:val="00A37FBF"/>
    <w:rsid w:val="00A4547F"/>
    <w:rsid w:val="00A5545D"/>
    <w:rsid w:val="00A55480"/>
    <w:rsid w:val="00A564CF"/>
    <w:rsid w:val="00A56DEB"/>
    <w:rsid w:val="00A5795D"/>
    <w:rsid w:val="00A57A4E"/>
    <w:rsid w:val="00A60311"/>
    <w:rsid w:val="00A64532"/>
    <w:rsid w:val="00A71958"/>
    <w:rsid w:val="00A738AE"/>
    <w:rsid w:val="00A7613E"/>
    <w:rsid w:val="00A76B18"/>
    <w:rsid w:val="00A803F9"/>
    <w:rsid w:val="00A8124E"/>
    <w:rsid w:val="00A9542F"/>
    <w:rsid w:val="00A9675D"/>
    <w:rsid w:val="00AA0F35"/>
    <w:rsid w:val="00AA2D54"/>
    <w:rsid w:val="00AA2F30"/>
    <w:rsid w:val="00AA33A3"/>
    <w:rsid w:val="00AA3FDA"/>
    <w:rsid w:val="00AA46D5"/>
    <w:rsid w:val="00AB04CA"/>
    <w:rsid w:val="00AB130E"/>
    <w:rsid w:val="00AB14F3"/>
    <w:rsid w:val="00AB7D49"/>
    <w:rsid w:val="00AC1D00"/>
    <w:rsid w:val="00AC33FB"/>
    <w:rsid w:val="00AC6875"/>
    <w:rsid w:val="00AC6A8E"/>
    <w:rsid w:val="00AD27A8"/>
    <w:rsid w:val="00AD3256"/>
    <w:rsid w:val="00AE1FFA"/>
    <w:rsid w:val="00AE394E"/>
    <w:rsid w:val="00AE5BF0"/>
    <w:rsid w:val="00AF42A2"/>
    <w:rsid w:val="00AF6DE4"/>
    <w:rsid w:val="00B002FA"/>
    <w:rsid w:val="00B01542"/>
    <w:rsid w:val="00B03A02"/>
    <w:rsid w:val="00B043AD"/>
    <w:rsid w:val="00B06091"/>
    <w:rsid w:val="00B06580"/>
    <w:rsid w:val="00B068C1"/>
    <w:rsid w:val="00B06A15"/>
    <w:rsid w:val="00B12BDA"/>
    <w:rsid w:val="00B13B29"/>
    <w:rsid w:val="00B16E88"/>
    <w:rsid w:val="00B17BCE"/>
    <w:rsid w:val="00B21B1F"/>
    <w:rsid w:val="00B262B6"/>
    <w:rsid w:val="00B30233"/>
    <w:rsid w:val="00B33546"/>
    <w:rsid w:val="00B33612"/>
    <w:rsid w:val="00B33787"/>
    <w:rsid w:val="00B3447D"/>
    <w:rsid w:val="00B35CAA"/>
    <w:rsid w:val="00B371D3"/>
    <w:rsid w:val="00B42AF8"/>
    <w:rsid w:val="00B458F1"/>
    <w:rsid w:val="00B50A80"/>
    <w:rsid w:val="00B524C2"/>
    <w:rsid w:val="00B53187"/>
    <w:rsid w:val="00B56D9B"/>
    <w:rsid w:val="00B60932"/>
    <w:rsid w:val="00B61A73"/>
    <w:rsid w:val="00B6565B"/>
    <w:rsid w:val="00B65CE6"/>
    <w:rsid w:val="00B66765"/>
    <w:rsid w:val="00B7569B"/>
    <w:rsid w:val="00B77C1A"/>
    <w:rsid w:val="00B87C64"/>
    <w:rsid w:val="00B92E39"/>
    <w:rsid w:val="00B97605"/>
    <w:rsid w:val="00B976FD"/>
    <w:rsid w:val="00BA2F96"/>
    <w:rsid w:val="00BB4FC9"/>
    <w:rsid w:val="00BB7E26"/>
    <w:rsid w:val="00BC29E4"/>
    <w:rsid w:val="00BD54C1"/>
    <w:rsid w:val="00BE32AE"/>
    <w:rsid w:val="00BE546A"/>
    <w:rsid w:val="00BE7216"/>
    <w:rsid w:val="00BF345D"/>
    <w:rsid w:val="00BF397F"/>
    <w:rsid w:val="00BF6F8D"/>
    <w:rsid w:val="00BF7586"/>
    <w:rsid w:val="00C01594"/>
    <w:rsid w:val="00C035A3"/>
    <w:rsid w:val="00C04966"/>
    <w:rsid w:val="00C1045B"/>
    <w:rsid w:val="00C10CBD"/>
    <w:rsid w:val="00C110AE"/>
    <w:rsid w:val="00C141D8"/>
    <w:rsid w:val="00C14448"/>
    <w:rsid w:val="00C15F82"/>
    <w:rsid w:val="00C16343"/>
    <w:rsid w:val="00C224A5"/>
    <w:rsid w:val="00C23034"/>
    <w:rsid w:val="00C2559D"/>
    <w:rsid w:val="00C302A2"/>
    <w:rsid w:val="00C34142"/>
    <w:rsid w:val="00C349F4"/>
    <w:rsid w:val="00C35143"/>
    <w:rsid w:val="00C37D05"/>
    <w:rsid w:val="00C410C0"/>
    <w:rsid w:val="00C4160B"/>
    <w:rsid w:val="00C41D03"/>
    <w:rsid w:val="00C4330A"/>
    <w:rsid w:val="00C448F0"/>
    <w:rsid w:val="00C4689F"/>
    <w:rsid w:val="00C518BA"/>
    <w:rsid w:val="00C53A8A"/>
    <w:rsid w:val="00C553FF"/>
    <w:rsid w:val="00C60BBA"/>
    <w:rsid w:val="00C627E7"/>
    <w:rsid w:val="00C62A5F"/>
    <w:rsid w:val="00C63350"/>
    <w:rsid w:val="00C65878"/>
    <w:rsid w:val="00C65D1B"/>
    <w:rsid w:val="00C756F3"/>
    <w:rsid w:val="00C75D8C"/>
    <w:rsid w:val="00C76E6C"/>
    <w:rsid w:val="00C8385C"/>
    <w:rsid w:val="00C85DAE"/>
    <w:rsid w:val="00C86117"/>
    <w:rsid w:val="00C86EDF"/>
    <w:rsid w:val="00C900CE"/>
    <w:rsid w:val="00C92308"/>
    <w:rsid w:val="00CA0794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C9C"/>
    <w:rsid w:val="00CC3FC5"/>
    <w:rsid w:val="00CD2B02"/>
    <w:rsid w:val="00CD4242"/>
    <w:rsid w:val="00CD7F1C"/>
    <w:rsid w:val="00CE0179"/>
    <w:rsid w:val="00CE2331"/>
    <w:rsid w:val="00CE2BC9"/>
    <w:rsid w:val="00CF3490"/>
    <w:rsid w:val="00D02F4C"/>
    <w:rsid w:val="00D03056"/>
    <w:rsid w:val="00D1112A"/>
    <w:rsid w:val="00D164E7"/>
    <w:rsid w:val="00D1673C"/>
    <w:rsid w:val="00D16FCD"/>
    <w:rsid w:val="00D2585B"/>
    <w:rsid w:val="00D31396"/>
    <w:rsid w:val="00D32480"/>
    <w:rsid w:val="00D4216F"/>
    <w:rsid w:val="00D43171"/>
    <w:rsid w:val="00D4390C"/>
    <w:rsid w:val="00D44E16"/>
    <w:rsid w:val="00D455F5"/>
    <w:rsid w:val="00D4604C"/>
    <w:rsid w:val="00D521C0"/>
    <w:rsid w:val="00D528E5"/>
    <w:rsid w:val="00D5432C"/>
    <w:rsid w:val="00D54670"/>
    <w:rsid w:val="00D572D4"/>
    <w:rsid w:val="00D57381"/>
    <w:rsid w:val="00D65C08"/>
    <w:rsid w:val="00D71E4A"/>
    <w:rsid w:val="00D76181"/>
    <w:rsid w:val="00D7630C"/>
    <w:rsid w:val="00D80C19"/>
    <w:rsid w:val="00D81C1F"/>
    <w:rsid w:val="00D821A5"/>
    <w:rsid w:val="00D85E4D"/>
    <w:rsid w:val="00D86229"/>
    <w:rsid w:val="00D864CF"/>
    <w:rsid w:val="00D9058A"/>
    <w:rsid w:val="00D929A6"/>
    <w:rsid w:val="00DA2B40"/>
    <w:rsid w:val="00DA4181"/>
    <w:rsid w:val="00DA4FC9"/>
    <w:rsid w:val="00DA6D62"/>
    <w:rsid w:val="00DA709A"/>
    <w:rsid w:val="00DB1C7F"/>
    <w:rsid w:val="00DB7C28"/>
    <w:rsid w:val="00DC2F89"/>
    <w:rsid w:val="00DC46B9"/>
    <w:rsid w:val="00DC6347"/>
    <w:rsid w:val="00DC6BA0"/>
    <w:rsid w:val="00DC75E9"/>
    <w:rsid w:val="00DC7707"/>
    <w:rsid w:val="00DD1056"/>
    <w:rsid w:val="00DD3189"/>
    <w:rsid w:val="00DD5030"/>
    <w:rsid w:val="00DD568B"/>
    <w:rsid w:val="00DD6DC2"/>
    <w:rsid w:val="00DE1448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7F1E"/>
    <w:rsid w:val="00E303F1"/>
    <w:rsid w:val="00E30A9B"/>
    <w:rsid w:val="00E312B4"/>
    <w:rsid w:val="00E32507"/>
    <w:rsid w:val="00E32FBB"/>
    <w:rsid w:val="00E37DE8"/>
    <w:rsid w:val="00E401E3"/>
    <w:rsid w:val="00E4144A"/>
    <w:rsid w:val="00E50BFF"/>
    <w:rsid w:val="00E50E92"/>
    <w:rsid w:val="00E51296"/>
    <w:rsid w:val="00E52B66"/>
    <w:rsid w:val="00E54F4C"/>
    <w:rsid w:val="00E56FAB"/>
    <w:rsid w:val="00E57951"/>
    <w:rsid w:val="00E57DE9"/>
    <w:rsid w:val="00E63653"/>
    <w:rsid w:val="00E6376B"/>
    <w:rsid w:val="00E6408E"/>
    <w:rsid w:val="00E6481D"/>
    <w:rsid w:val="00E65935"/>
    <w:rsid w:val="00E65D10"/>
    <w:rsid w:val="00E66155"/>
    <w:rsid w:val="00E663D7"/>
    <w:rsid w:val="00E66607"/>
    <w:rsid w:val="00E70CC3"/>
    <w:rsid w:val="00E745F3"/>
    <w:rsid w:val="00E76D85"/>
    <w:rsid w:val="00E80C86"/>
    <w:rsid w:val="00E82D87"/>
    <w:rsid w:val="00E86126"/>
    <w:rsid w:val="00E87A69"/>
    <w:rsid w:val="00E87E2C"/>
    <w:rsid w:val="00E91E33"/>
    <w:rsid w:val="00E93FEE"/>
    <w:rsid w:val="00EA2A67"/>
    <w:rsid w:val="00EA2FE3"/>
    <w:rsid w:val="00EB0506"/>
    <w:rsid w:val="00EB2798"/>
    <w:rsid w:val="00EB2E18"/>
    <w:rsid w:val="00EB373D"/>
    <w:rsid w:val="00EB3E03"/>
    <w:rsid w:val="00EB4AEC"/>
    <w:rsid w:val="00EB58D8"/>
    <w:rsid w:val="00EC2BF6"/>
    <w:rsid w:val="00ED14DD"/>
    <w:rsid w:val="00ED2765"/>
    <w:rsid w:val="00ED2D6D"/>
    <w:rsid w:val="00ED4BEF"/>
    <w:rsid w:val="00ED4E02"/>
    <w:rsid w:val="00ED6A3B"/>
    <w:rsid w:val="00ED6C8A"/>
    <w:rsid w:val="00ED719F"/>
    <w:rsid w:val="00EE0894"/>
    <w:rsid w:val="00EE2CB9"/>
    <w:rsid w:val="00EE3DE2"/>
    <w:rsid w:val="00EE4AA7"/>
    <w:rsid w:val="00EE688F"/>
    <w:rsid w:val="00EF0DE0"/>
    <w:rsid w:val="00EF17EE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84"/>
    <w:rsid w:val="00F07F40"/>
    <w:rsid w:val="00F11DC5"/>
    <w:rsid w:val="00F14344"/>
    <w:rsid w:val="00F1480B"/>
    <w:rsid w:val="00F1651E"/>
    <w:rsid w:val="00F212B2"/>
    <w:rsid w:val="00F21625"/>
    <w:rsid w:val="00F2338D"/>
    <w:rsid w:val="00F274DE"/>
    <w:rsid w:val="00F31908"/>
    <w:rsid w:val="00F3725A"/>
    <w:rsid w:val="00F41D0D"/>
    <w:rsid w:val="00F42D64"/>
    <w:rsid w:val="00F44A46"/>
    <w:rsid w:val="00F46869"/>
    <w:rsid w:val="00F46D58"/>
    <w:rsid w:val="00F472BF"/>
    <w:rsid w:val="00F4775F"/>
    <w:rsid w:val="00F5077B"/>
    <w:rsid w:val="00F5081E"/>
    <w:rsid w:val="00F51269"/>
    <w:rsid w:val="00F576AC"/>
    <w:rsid w:val="00F57D30"/>
    <w:rsid w:val="00F6238F"/>
    <w:rsid w:val="00F63032"/>
    <w:rsid w:val="00F637EA"/>
    <w:rsid w:val="00F65DF2"/>
    <w:rsid w:val="00F72E84"/>
    <w:rsid w:val="00F8401F"/>
    <w:rsid w:val="00F85AFB"/>
    <w:rsid w:val="00F85F53"/>
    <w:rsid w:val="00F86C8F"/>
    <w:rsid w:val="00F940B5"/>
    <w:rsid w:val="00F94530"/>
    <w:rsid w:val="00F94E80"/>
    <w:rsid w:val="00F97D51"/>
    <w:rsid w:val="00F97E69"/>
    <w:rsid w:val="00FA37CC"/>
    <w:rsid w:val="00FA5065"/>
    <w:rsid w:val="00FA570F"/>
    <w:rsid w:val="00FB2BF0"/>
    <w:rsid w:val="00FB73B4"/>
    <w:rsid w:val="00FC3802"/>
    <w:rsid w:val="00FC419B"/>
    <w:rsid w:val="00FC4456"/>
    <w:rsid w:val="00FC4FBD"/>
    <w:rsid w:val="00FC54FD"/>
    <w:rsid w:val="00FD0B03"/>
    <w:rsid w:val="00FD51C5"/>
    <w:rsid w:val="00FD5C3C"/>
    <w:rsid w:val="00FD5D23"/>
    <w:rsid w:val="00FD707C"/>
    <w:rsid w:val="00FE257D"/>
    <w:rsid w:val="00FE270A"/>
    <w:rsid w:val="00FE27AC"/>
    <w:rsid w:val="00FE3FD9"/>
    <w:rsid w:val="00FE51BE"/>
    <w:rsid w:val="00FE5673"/>
    <w:rsid w:val="00FE62E9"/>
    <w:rsid w:val="00FF112C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D8AF4"/>
  <w15:docId w15:val="{4586E79E-9414-4FFA-87B8-CB04C15BE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E26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DD27E1-EC96-4461-B9D8-C11B2252B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252</cp:revision>
  <cp:lastPrinted>2017-05-19T00:35:00Z</cp:lastPrinted>
  <dcterms:created xsi:type="dcterms:W3CDTF">2017-05-19T04:50:00Z</dcterms:created>
  <dcterms:modified xsi:type="dcterms:W3CDTF">2019-06-12T14:07:00Z</dcterms:modified>
</cp:coreProperties>
</file>